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Document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cf90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Document</dc:title>
  <dc:creator>Rebecca Meador</dc:creator>
  <dcterms:created xsi:type="dcterms:W3CDTF">2018-02-13T19:20:10Z</dcterms:created>
  <dcterms:modified xsi:type="dcterms:W3CDTF">2018-02-13T19:20:10Z</dcterms:modified>
</cp:coreProperties>
</file>